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DA3C1" w14:textId="18996E09" w:rsidR="00F5327D" w:rsidRPr="00F02981" w:rsidRDefault="00F5327D" w:rsidP="00D97991">
      <w:pPr>
        <w:pStyle w:val="NoSpacing"/>
        <w:tabs>
          <w:tab w:val="left" w:pos="450"/>
          <w:tab w:val="left" w:pos="720"/>
        </w:tabs>
        <w:jc w:val="center"/>
        <w:rPr>
          <w:rFonts w:ascii="Palatino Linotype" w:hAnsi="Palatino Linotype" w:cs="Times New Roman"/>
          <w:b/>
          <w:bCs/>
        </w:rPr>
      </w:pPr>
      <w:r w:rsidRPr="00F02981">
        <w:rPr>
          <w:rFonts w:ascii="Palatino Linotype" w:hAnsi="Palatino Linotype" w:cs="Times New Roman"/>
          <w:b/>
        </w:rPr>
        <w:t>GRADUATE COUNCIL</w:t>
      </w:r>
      <w:r w:rsidR="00D97991" w:rsidRPr="00F02981">
        <w:rPr>
          <w:rFonts w:ascii="Palatino Linotype" w:hAnsi="Palatino Linotype" w:cs="Times New Roman"/>
          <w:b/>
        </w:rPr>
        <w:t xml:space="preserve"> CONSENT AGENDA</w:t>
      </w:r>
    </w:p>
    <w:p w14:paraId="59CFF289" w14:textId="33CCA412" w:rsidR="00F5327D" w:rsidRPr="00F02981" w:rsidRDefault="006B3264" w:rsidP="00C27E67">
      <w:pPr>
        <w:pStyle w:val="NoSpacing"/>
        <w:jc w:val="center"/>
        <w:rPr>
          <w:rFonts w:ascii="Palatino Linotype" w:hAnsi="Palatino Linotype" w:cs="Times New Roman"/>
          <w:b/>
          <w:bCs/>
        </w:rPr>
      </w:pPr>
      <w:r>
        <w:rPr>
          <w:rFonts w:ascii="Palatino Linotype" w:hAnsi="Palatino Linotype" w:cs="Times New Roman"/>
          <w:b/>
          <w:bCs/>
        </w:rPr>
        <w:t>03</w:t>
      </w:r>
      <w:r w:rsidR="00CA5C45">
        <w:rPr>
          <w:rFonts w:ascii="Palatino Linotype" w:hAnsi="Palatino Linotype" w:cs="Times New Roman"/>
          <w:b/>
          <w:bCs/>
        </w:rPr>
        <w:t>/03/2022</w:t>
      </w:r>
    </w:p>
    <w:p w14:paraId="1998604B" w14:textId="77777777" w:rsidR="00216E91" w:rsidRPr="00F02981" w:rsidRDefault="00216E91" w:rsidP="00434644">
      <w:pPr>
        <w:pStyle w:val="NoSpacing"/>
        <w:rPr>
          <w:rFonts w:ascii="Palatino Linotype" w:hAnsi="Palatino Linotype" w:cs="Times New Roman"/>
        </w:rPr>
      </w:pPr>
    </w:p>
    <w:p w14:paraId="05B2CDA7" w14:textId="77777777" w:rsidR="00832F10" w:rsidRPr="00F02981" w:rsidRDefault="00F01CB6" w:rsidP="00FF4D37">
      <w:pPr>
        <w:pStyle w:val="ListParagraph"/>
        <w:numPr>
          <w:ilvl w:val="0"/>
          <w:numId w:val="44"/>
        </w:numPr>
        <w:ind w:left="270" w:hanging="270"/>
        <w:rPr>
          <w:rFonts w:ascii="Palatino Linotype" w:hAnsi="Palatino Linotype"/>
          <w:b/>
          <w:bCs/>
        </w:rPr>
      </w:pPr>
      <w:r w:rsidRPr="00F02981">
        <w:rPr>
          <w:rFonts w:ascii="Palatino Linotype" w:hAnsi="Palatino Linotype"/>
          <w:b/>
          <w:bCs/>
        </w:rPr>
        <w:t>Consent Agenda:</w:t>
      </w:r>
    </w:p>
    <w:p w14:paraId="3788402F" w14:textId="60B11A05" w:rsidR="00825766" w:rsidRPr="00F02981" w:rsidRDefault="00825766" w:rsidP="00CA5C45">
      <w:pPr>
        <w:tabs>
          <w:tab w:val="left" w:pos="360"/>
        </w:tabs>
        <w:ind w:firstLine="360"/>
        <w:contextualSpacing/>
        <w:rPr>
          <w:rFonts w:ascii="Palatino Linotype" w:hAnsi="Palatino Linotype" w:cs="Times New Roman"/>
          <w:b/>
          <w:color w:val="000000" w:themeColor="text1"/>
        </w:rPr>
      </w:pPr>
      <w:r w:rsidRPr="00F02981">
        <w:rPr>
          <w:rFonts w:ascii="Palatino Linotype" w:hAnsi="Palatino Linotype" w:cs="Times New Roman"/>
          <w:b/>
          <w:color w:val="000000" w:themeColor="text1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uspension and Deletion</w:t>
      </w:r>
      <w:r w:rsidRPr="00F02981">
        <w:rPr>
          <w:rFonts w:ascii="Palatino Linotype" w:hAnsi="Palatino Linotype"/>
          <w:b/>
          <w:color w:val="000000" w:themeColor="text1"/>
        </w:rPr>
        <w:t>:</w:t>
      </w:r>
    </w:p>
    <w:p w14:paraId="4AA6D352" w14:textId="3D61EAE8" w:rsidR="00EE5724" w:rsidRDefault="00825766" w:rsidP="000B2FDD">
      <w:pPr>
        <w:tabs>
          <w:tab w:val="left" w:pos="630"/>
          <w:tab w:val="left" w:pos="1080"/>
        </w:tabs>
        <w:contextualSpacing/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ab/>
      </w:r>
      <w:r w:rsidRPr="00F02981">
        <w:rPr>
          <w:rFonts w:ascii="Palatino Linotype" w:hAnsi="Palatino Linotype"/>
        </w:rPr>
        <w:tab/>
      </w:r>
      <w:r w:rsidR="006B3264">
        <w:rPr>
          <w:rFonts w:ascii="Palatino Linotype" w:hAnsi="Palatino Linotype"/>
        </w:rPr>
        <w:t>FAM 689</w:t>
      </w:r>
      <w:r w:rsidR="00B13031">
        <w:rPr>
          <w:rFonts w:ascii="Palatino Linotype" w:hAnsi="Palatino Linotype"/>
        </w:rPr>
        <w:t xml:space="preserve"> </w:t>
      </w:r>
      <w:r w:rsidR="00D10BB0">
        <w:rPr>
          <w:rFonts w:ascii="Palatino Linotype" w:hAnsi="Palatino Linotype"/>
        </w:rPr>
        <w:t>Perspectives</w:t>
      </w:r>
      <w:r w:rsidR="00B13031">
        <w:rPr>
          <w:rFonts w:ascii="Palatino Linotype" w:hAnsi="Palatino Linotype"/>
        </w:rPr>
        <w:t xml:space="preserve"> on </w:t>
      </w:r>
      <w:r w:rsidR="00D10BB0">
        <w:rPr>
          <w:rFonts w:ascii="Palatino Linotype" w:hAnsi="Palatino Linotype"/>
        </w:rPr>
        <w:t>Divorce</w:t>
      </w:r>
      <w:r w:rsidR="00B13031">
        <w:rPr>
          <w:rFonts w:ascii="Palatino Linotype" w:hAnsi="Palatino Linotype"/>
        </w:rPr>
        <w:t xml:space="preserve"> and </w:t>
      </w:r>
      <w:r w:rsidR="00D10BB0">
        <w:rPr>
          <w:rFonts w:ascii="Palatino Linotype" w:hAnsi="Palatino Linotype"/>
        </w:rPr>
        <w:t xml:space="preserve">Remarriage </w:t>
      </w:r>
    </w:p>
    <w:p w14:paraId="6A8544DB" w14:textId="68B3669E" w:rsidR="006B3264" w:rsidRDefault="006B3264" w:rsidP="000B2FDD">
      <w:pPr>
        <w:tabs>
          <w:tab w:val="left" w:pos="630"/>
          <w:tab w:val="left" w:pos="1080"/>
        </w:tabs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FAM 752</w:t>
      </w:r>
      <w:r w:rsidR="00D10BB0">
        <w:rPr>
          <w:rFonts w:ascii="Palatino Linotype" w:hAnsi="Palatino Linotype"/>
        </w:rPr>
        <w:t xml:space="preserve"> Seminar in Family Theory Construction</w:t>
      </w:r>
    </w:p>
    <w:p w14:paraId="0F27B7E0" w14:textId="55E95064" w:rsidR="006B3264" w:rsidRDefault="006B3264" w:rsidP="000B2FDD">
      <w:pPr>
        <w:tabs>
          <w:tab w:val="left" w:pos="630"/>
          <w:tab w:val="left" w:pos="1080"/>
        </w:tabs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MAS 530</w:t>
      </w:r>
      <w:r w:rsidR="00D10BB0">
        <w:rPr>
          <w:rFonts w:ascii="Palatino Linotype" w:hAnsi="Palatino Linotype"/>
        </w:rPr>
        <w:t xml:space="preserve"> Pro-seminar in Telecommunications</w:t>
      </w:r>
    </w:p>
    <w:p w14:paraId="4B3824FB" w14:textId="40346218" w:rsidR="006B3264" w:rsidRDefault="006B3264" w:rsidP="000B2FDD">
      <w:pPr>
        <w:tabs>
          <w:tab w:val="left" w:pos="630"/>
          <w:tab w:val="left" w:pos="1080"/>
        </w:tabs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MAS 535</w:t>
      </w:r>
      <w:r w:rsidR="00D10BB0">
        <w:rPr>
          <w:rFonts w:ascii="Palatino Linotype" w:hAnsi="Palatino Linotype"/>
        </w:rPr>
        <w:t xml:space="preserve"> telecommunications network management</w:t>
      </w:r>
    </w:p>
    <w:p w14:paraId="51DB84AD" w14:textId="103A134E" w:rsidR="006B3264" w:rsidRDefault="006B3264" w:rsidP="000B2FDD">
      <w:pPr>
        <w:tabs>
          <w:tab w:val="left" w:pos="630"/>
          <w:tab w:val="left" w:pos="1080"/>
        </w:tabs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PLS 557</w:t>
      </w:r>
      <w:r w:rsidR="00D10BB0">
        <w:rPr>
          <w:rFonts w:ascii="Palatino Linotype" w:hAnsi="Palatino Linotype"/>
        </w:rPr>
        <w:t xml:space="preserve"> Seed Vigor</w:t>
      </w:r>
    </w:p>
    <w:p w14:paraId="2FD381A5" w14:textId="707D9F5E" w:rsidR="006B3264" w:rsidRDefault="006B3264" w:rsidP="000B2FDD">
      <w:pPr>
        <w:tabs>
          <w:tab w:val="left" w:pos="630"/>
          <w:tab w:val="left" w:pos="1080"/>
        </w:tabs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PLS 564</w:t>
      </w:r>
      <w:r w:rsidR="00D10BB0">
        <w:rPr>
          <w:rFonts w:ascii="Palatino Linotype" w:hAnsi="Palatino Linotype"/>
        </w:rPr>
        <w:t xml:space="preserve"> Forest Soils</w:t>
      </w:r>
    </w:p>
    <w:p w14:paraId="3B681751" w14:textId="77777777" w:rsidR="00A43542" w:rsidRDefault="00A43542" w:rsidP="00A43542">
      <w:pPr>
        <w:tabs>
          <w:tab w:val="left" w:pos="630"/>
          <w:tab w:val="left" w:pos="1080"/>
        </w:tabs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>EdD Educational Policy Studies Measurement &amp; Evaluation</w:t>
      </w:r>
    </w:p>
    <w:p w14:paraId="235358B7" w14:textId="77777777" w:rsidR="00A43542" w:rsidRDefault="00A43542" w:rsidP="00A43542">
      <w:pPr>
        <w:tabs>
          <w:tab w:val="left" w:pos="630"/>
          <w:tab w:val="left" w:pos="1080"/>
        </w:tabs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Graduate Certificate in Informatics</w:t>
      </w:r>
    </w:p>
    <w:p w14:paraId="4F7F3999" w14:textId="77777777" w:rsidR="00A43542" w:rsidRDefault="00A43542" w:rsidP="00A43542">
      <w:pPr>
        <w:tabs>
          <w:tab w:val="left" w:pos="630"/>
          <w:tab w:val="left" w:pos="1080"/>
        </w:tabs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MS in Engineering</w:t>
      </w:r>
    </w:p>
    <w:p w14:paraId="338C6093" w14:textId="5F43F566" w:rsidR="00825766" w:rsidRPr="00F02981" w:rsidRDefault="00825766" w:rsidP="000B2FDD">
      <w:pPr>
        <w:tabs>
          <w:tab w:val="left" w:pos="630"/>
          <w:tab w:val="left" w:pos="1080"/>
        </w:tabs>
        <w:contextualSpacing/>
        <w:rPr>
          <w:rFonts w:ascii="Palatino Linotype" w:hAnsi="Palatino Linotype"/>
          <w:b/>
          <w:bCs/>
        </w:rPr>
      </w:pPr>
      <w:r w:rsidRPr="00F02981">
        <w:rPr>
          <w:rFonts w:ascii="Palatino Linotype" w:hAnsi="Palatino Linotype"/>
        </w:rPr>
        <w:tab/>
      </w:r>
    </w:p>
    <w:p w14:paraId="2D4CDC2A" w14:textId="7D05875E" w:rsidR="00F23C03" w:rsidRPr="00F02981" w:rsidRDefault="00825766" w:rsidP="002D5A3B">
      <w:pPr>
        <w:rPr>
          <w:rFonts w:ascii="Palatino Linotype" w:hAnsi="Palatino Linotype"/>
          <w:b/>
          <w:bCs/>
        </w:rPr>
      </w:pPr>
      <w:r w:rsidRPr="00F02981">
        <w:rPr>
          <w:rFonts w:ascii="Palatino Linotype" w:hAnsi="Palatino Linotype"/>
        </w:rPr>
        <w:t>A</w:t>
      </w:r>
      <w:r w:rsidR="00F01CB6" w:rsidRPr="00F02981">
        <w:rPr>
          <w:rFonts w:ascii="Palatino Linotype" w:hAnsi="Palatino Linotype"/>
        </w:rPr>
        <w:t xml:space="preserve"> vote is not required for consent agenda items. If you have concerns about an </w:t>
      </w:r>
      <w:r w:rsidR="00603CE7" w:rsidRPr="00F02981">
        <w:rPr>
          <w:rFonts w:ascii="Palatino Linotype" w:hAnsi="Palatino Linotype"/>
        </w:rPr>
        <w:t>item,</w:t>
      </w:r>
      <w:r w:rsidR="00F01CB6" w:rsidRPr="00F02981">
        <w:rPr>
          <w:rFonts w:ascii="Palatino Linotype" w:hAnsi="Palatino Linotype"/>
        </w:rPr>
        <w:t xml:space="preserve"> please contact me and it will be placed on the next live meeting agenda.</w:t>
      </w:r>
    </w:p>
    <w:p w14:paraId="78A713CB" w14:textId="7CC1A668" w:rsidR="00F23C03" w:rsidRPr="004B5341" w:rsidRDefault="00F23C03" w:rsidP="004B5341">
      <w:pPr>
        <w:pStyle w:val="ListParagraph"/>
        <w:numPr>
          <w:ilvl w:val="0"/>
          <w:numId w:val="44"/>
        </w:numPr>
        <w:spacing w:after="20"/>
        <w:ind w:left="360"/>
        <w:rPr>
          <w:rFonts w:ascii="Palatino Linotype" w:hAnsi="Palatino Linotype"/>
        </w:rPr>
      </w:pPr>
      <w:r w:rsidRPr="004B5341">
        <w:rPr>
          <w:rFonts w:ascii="Palatino Linotype" w:hAnsi="Palatino Linotype"/>
          <w:b/>
          <w:bCs/>
        </w:rPr>
        <w:t>E-Vote Agenda</w:t>
      </w:r>
      <w:r w:rsidRPr="004B5341">
        <w:rPr>
          <w:rFonts w:ascii="Palatino Linotype" w:hAnsi="Palatino Linotype"/>
        </w:rPr>
        <w:t>:</w:t>
      </w:r>
    </w:p>
    <w:p w14:paraId="292E52B8" w14:textId="77777777" w:rsidR="00F23C03" w:rsidRPr="00F02981" w:rsidRDefault="00F23C03" w:rsidP="00F23C03">
      <w:pPr>
        <w:spacing w:after="20"/>
        <w:rPr>
          <w:rFonts w:ascii="Palatino Linotype" w:hAnsi="Palatino Linotype"/>
        </w:rPr>
      </w:pPr>
    </w:p>
    <w:p w14:paraId="504CA518" w14:textId="03D3F28C" w:rsidR="00544532" w:rsidRPr="00F02981" w:rsidRDefault="00F23C03" w:rsidP="00CA5C45">
      <w:pPr>
        <w:pStyle w:val="ListParagraph"/>
        <w:tabs>
          <w:tab w:val="left" w:pos="360"/>
        </w:tabs>
        <w:spacing w:after="20"/>
        <w:ind w:left="-90" w:firstLine="180"/>
        <w:rPr>
          <w:rFonts w:ascii="Palatino Linotype" w:hAnsi="Palatino Linotype" w:cs="Times New Roman"/>
        </w:rPr>
      </w:pPr>
      <w:r w:rsidRPr="00F02981">
        <w:rPr>
          <w:rFonts w:ascii="Palatino Linotype" w:hAnsi="Palatino Linotype"/>
        </w:rPr>
        <w:t>    </w:t>
      </w:r>
      <w:r w:rsidR="002D5A3B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CA5C45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dding</w:t>
      </w:r>
      <w:r w:rsidR="000B2FDD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Distance Learning</w:t>
      </w:r>
      <w:r w:rsidR="00CA5C45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14:paraId="79CE2995" w14:textId="50E1F339" w:rsidR="00EB5C6E" w:rsidRPr="00D10BB0" w:rsidRDefault="006B3264" w:rsidP="005F3C13">
      <w:pPr>
        <w:pStyle w:val="ListParagraph"/>
        <w:numPr>
          <w:ilvl w:val="0"/>
          <w:numId w:val="47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 w:rsidRPr="00D10BB0">
        <w:rPr>
          <w:rFonts w:ascii="Palatino Linotype" w:hAnsi="Palatino Linotype"/>
        </w:rPr>
        <w:t>ENT 502</w:t>
      </w:r>
      <w:r w:rsidR="00D10BB0" w:rsidRPr="00D10BB0">
        <w:rPr>
          <w:rFonts w:ascii="Palatino Linotype" w:hAnsi="Palatino Linotype"/>
        </w:rPr>
        <w:t xml:space="preserve"> Forest Entomology</w:t>
      </w:r>
    </w:p>
    <w:p w14:paraId="59B4ED49" w14:textId="0E1C032C" w:rsidR="00EE5724" w:rsidRDefault="00EE5724" w:rsidP="005855BA">
      <w:pPr>
        <w:pStyle w:val="ListParagraph"/>
        <w:numPr>
          <w:ilvl w:val="0"/>
          <w:numId w:val="47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FAM 6</w:t>
      </w:r>
      <w:r w:rsidR="00D10BB0">
        <w:rPr>
          <w:rFonts w:ascii="Palatino Linotype" w:hAnsi="Palatino Linotype"/>
        </w:rPr>
        <w:t>01 Family Processes</w:t>
      </w:r>
    </w:p>
    <w:p w14:paraId="5846EE80" w14:textId="77777777" w:rsidR="00CA5C45" w:rsidRDefault="00CA5C45" w:rsidP="00CA5C45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/>
        </w:rPr>
      </w:pPr>
    </w:p>
    <w:p w14:paraId="02A20DCB" w14:textId="7363D749" w:rsidR="00CA5C45" w:rsidRDefault="00CA5C45" w:rsidP="00CA5C45">
      <w:pPr>
        <w:tabs>
          <w:tab w:val="left" w:pos="450"/>
          <w:tab w:val="left" w:pos="1080"/>
        </w:tabs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/>
        </w:rPr>
        <w:t xml:space="preserve">Course </w:t>
      </w:r>
      <w:r w:rsidRPr="002C1462">
        <w:rPr>
          <w:rFonts w:ascii="Palatino Linotype" w:hAnsi="Palatino Linotype"/>
        </w:rPr>
        <w:t xml:space="preserve">Investigator </w:t>
      </w:r>
      <w:r>
        <w:rPr>
          <w:rFonts w:ascii="Palatino Linotype" w:hAnsi="Palatino Linotype"/>
        </w:rPr>
        <w:t>R</w:t>
      </w:r>
      <w:r w:rsidRPr="002C1462">
        <w:rPr>
          <w:rFonts w:ascii="Palatino Linotype" w:hAnsi="Palatino Linotype"/>
        </w:rPr>
        <w:t>eports are available for review on the “For Members Only” page</w:t>
      </w:r>
      <w:r>
        <w:rPr>
          <w:rFonts w:ascii="Palatino Linotype" w:hAnsi="Palatino Linotype"/>
        </w:rPr>
        <w:t>.</w:t>
      </w:r>
    </w:p>
    <w:p w14:paraId="01AC3683" w14:textId="16A702B7" w:rsidR="00CA5C45" w:rsidRDefault="00603CE7" w:rsidP="00CA5C45">
      <w:pPr>
        <w:tabs>
          <w:tab w:val="left" w:pos="360"/>
          <w:tab w:val="left" w:pos="450"/>
          <w:tab w:val="left" w:pos="540"/>
        </w:tabs>
        <w:ind w:hanging="90"/>
        <w:contextualSpacing/>
        <w:rPr>
          <w:rFonts w:ascii="Palatino Linotype" w:hAnsi="Palatino Linotype"/>
        </w:rPr>
      </w:pPr>
      <w:r w:rsidRPr="002C1462">
        <w:rPr>
          <w:rFonts w:ascii="Palatino Linotype" w:hAnsi="Palatino Linotype"/>
        </w:rPr>
        <w:t xml:space="preserve">  </w:t>
      </w:r>
      <w:r w:rsidR="00F23C03" w:rsidRPr="00F02981">
        <w:rPr>
          <w:rFonts w:ascii="Palatino Linotype" w:hAnsi="Palatino Linotype"/>
        </w:rPr>
        <w:t xml:space="preserve">Please respond to me no later than </w:t>
      </w:r>
      <w:r w:rsidR="00CA5C45">
        <w:rPr>
          <w:rFonts w:ascii="Palatino Linotype" w:hAnsi="Palatino Linotype"/>
        </w:rPr>
        <w:t>Wednesday</w:t>
      </w:r>
      <w:r w:rsidR="000E6061">
        <w:rPr>
          <w:rFonts w:ascii="Palatino Linotype" w:hAnsi="Palatino Linotype"/>
        </w:rPr>
        <w:t>,</w:t>
      </w:r>
      <w:r w:rsidR="00A43542">
        <w:rPr>
          <w:rFonts w:ascii="Palatino Linotype" w:hAnsi="Palatino Linotype"/>
        </w:rPr>
        <w:t xml:space="preserve"> March</w:t>
      </w:r>
      <w:r w:rsidR="004F05A2" w:rsidRPr="00F02981">
        <w:rPr>
          <w:rFonts w:ascii="Palatino Linotype" w:hAnsi="Palatino Linotype"/>
        </w:rPr>
        <w:t xml:space="preserve"> </w:t>
      </w:r>
      <w:r w:rsidR="00A43542">
        <w:rPr>
          <w:rFonts w:ascii="Palatino Linotype" w:hAnsi="Palatino Linotype"/>
        </w:rPr>
        <w:t xml:space="preserve">9 </w:t>
      </w:r>
      <w:r w:rsidR="00F23C03" w:rsidRPr="00F02981">
        <w:rPr>
          <w:rFonts w:ascii="Palatino Linotype" w:hAnsi="Palatino Linotype"/>
        </w:rPr>
        <w:t>signifying:</w:t>
      </w:r>
    </w:p>
    <w:p w14:paraId="68008714" w14:textId="74371EF9" w:rsidR="00CA5C45" w:rsidRDefault="00F23C03" w:rsidP="00CA5C45">
      <w:pPr>
        <w:tabs>
          <w:tab w:val="left" w:pos="360"/>
          <w:tab w:val="left" w:pos="540"/>
        </w:tabs>
        <w:contextualSpacing/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>In Favor</w:t>
      </w:r>
    </w:p>
    <w:p w14:paraId="75F9731F" w14:textId="29BD8E15" w:rsidR="00F23C03" w:rsidRPr="00F02981" w:rsidRDefault="00F23C03" w:rsidP="00CA5C45">
      <w:pPr>
        <w:tabs>
          <w:tab w:val="left" w:pos="360"/>
          <w:tab w:val="left" w:pos="540"/>
        </w:tabs>
        <w:contextualSpacing/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>Opposed (please list the specific proposals)</w:t>
      </w:r>
    </w:p>
    <w:p w14:paraId="3E1FBFFC" w14:textId="774B0718" w:rsidR="00F23C03" w:rsidRPr="00F02981" w:rsidRDefault="00F23C03" w:rsidP="00CA5C45">
      <w:pPr>
        <w:contextualSpacing/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>Abstain</w:t>
      </w:r>
    </w:p>
    <w:sectPr w:rsidR="00F23C03" w:rsidRPr="00F02981" w:rsidSect="00FC1808">
      <w:pgSz w:w="12240" w:h="15840"/>
      <w:pgMar w:top="990" w:right="900" w:bottom="108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67A05"/>
    <w:multiLevelType w:val="hybridMultilevel"/>
    <w:tmpl w:val="5D7AA8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B66BB5"/>
    <w:multiLevelType w:val="hybridMultilevel"/>
    <w:tmpl w:val="C04008C6"/>
    <w:lvl w:ilvl="0" w:tplc="B4BE60B2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14E30"/>
    <w:multiLevelType w:val="hybridMultilevel"/>
    <w:tmpl w:val="F3303B0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DC249F"/>
    <w:multiLevelType w:val="hybridMultilevel"/>
    <w:tmpl w:val="7AB04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0B2D0C"/>
    <w:multiLevelType w:val="hybridMultilevel"/>
    <w:tmpl w:val="9F2E46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CE6D8D"/>
    <w:multiLevelType w:val="hybridMultilevel"/>
    <w:tmpl w:val="23467F92"/>
    <w:lvl w:ilvl="0" w:tplc="8DC8C7B6">
      <w:start w:val="1"/>
      <w:numFmt w:val="decimal"/>
      <w:lvlText w:val="%1."/>
      <w:lvlJc w:val="left"/>
      <w:pPr>
        <w:ind w:left="1800" w:hanging="360"/>
      </w:pPr>
      <w:rPr>
        <w:rFonts w:ascii="Palatino Linotype" w:eastAsiaTheme="minorHAnsi" w:hAnsi="Palatino Linotype" w:cstheme="minorBid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9BE4CA1"/>
    <w:multiLevelType w:val="hybridMultilevel"/>
    <w:tmpl w:val="7C0A2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CE6962"/>
    <w:multiLevelType w:val="hybridMultilevel"/>
    <w:tmpl w:val="4572B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A1859"/>
    <w:multiLevelType w:val="hybridMultilevel"/>
    <w:tmpl w:val="795C63EC"/>
    <w:lvl w:ilvl="0" w:tplc="0C6496F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8A3D79"/>
    <w:multiLevelType w:val="hybridMultilevel"/>
    <w:tmpl w:val="0B227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7D1FB7"/>
    <w:multiLevelType w:val="hybridMultilevel"/>
    <w:tmpl w:val="25EAC5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A61DFB"/>
    <w:multiLevelType w:val="hybridMultilevel"/>
    <w:tmpl w:val="8D80CD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380B54"/>
    <w:multiLevelType w:val="hybridMultilevel"/>
    <w:tmpl w:val="A966273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AD73B2C"/>
    <w:multiLevelType w:val="hybridMultilevel"/>
    <w:tmpl w:val="069C0F5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2DCA63FC"/>
    <w:multiLevelType w:val="hybridMultilevel"/>
    <w:tmpl w:val="00FAE99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403253A"/>
    <w:multiLevelType w:val="hybridMultilevel"/>
    <w:tmpl w:val="B950C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4860A9"/>
    <w:multiLevelType w:val="hybridMultilevel"/>
    <w:tmpl w:val="FF26EFC0"/>
    <w:lvl w:ilvl="0" w:tplc="06D6956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C1516F"/>
    <w:multiLevelType w:val="hybridMultilevel"/>
    <w:tmpl w:val="1EF61398"/>
    <w:lvl w:ilvl="0" w:tplc="FA6248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5D134F"/>
    <w:multiLevelType w:val="hybridMultilevel"/>
    <w:tmpl w:val="A268E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8850294"/>
    <w:multiLevelType w:val="hybridMultilevel"/>
    <w:tmpl w:val="C10EB9B2"/>
    <w:lvl w:ilvl="0" w:tplc="9BD23A3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32C437E"/>
    <w:multiLevelType w:val="hybridMultilevel"/>
    <w:tmpl w:val="3A82E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92768"/>
    <w:multiLevelType w:val="hybridMultilevel"/>
    <w:tmpl w:val="DC789FF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4D9730C"/>
    <w:multiLevelType w:val="hybridMultilevel"/>
    <w:tmpl w:val="3F7CD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2515F4"/>
    <w:multiLevelType w:val="hybridMultilevel"/>
    <w:tmpl w:val="EB9A2AB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F7049B5"/>
    <w:multiLevelType w:val="hybridMultilevel"/>
    <w:tmpl w:val="A49448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31768EB"/>
    <w:multiLevelType w:val="hybridMultilevel"/>
    <w:tmpl w:val="18921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1B6110"/>
    <w:multiLevelType w:val="hybridMultilevel"/>
    <w:tmpl w:val="FFB80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963D0F"/>
    <w:multiLevelType w:val="hybridMultilevel"/>
    <w:tmpl w:val="5C20A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8D23D5"/>
    <w:multiLevelType w:val="hybridMultilevel"/>
    <w:tmpl w:val="CF2A25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0A53C1"/>
    <w:multiLevelType w:val="hybridMultilevel"/>
    <w:tmpl w:val="54E8A8A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5674B4"/>
    <w:multiLevelType w:val="hybridMultilevel"/>
    <w:tmpl w:val="C6E0F85E"/>
    <w:lvl w:ilvl="0" w:tplc="1354D14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02A77F2"/>
    <w:multiLevelType w:val="hybridMultilevel"/>
    <w:tmpl w:val="7834F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93196E"/>
    <w:multiLevelType w:val="hybridMultilevel"/>
    <w:tmpl w:val="F6608860"/>
    <w:lvl w:ilvl="0" w:tplc="2FE6EB8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9B404D"/>
    <w:multiLevelType w:val="hybridMultilevel"/>
    <w:tmpl w:val="E2440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0A78FB"/>
    <w:multiLevelType w:val="hybridMultilevel"/>
    <w:tmpl w:val="05F03B48"/>
    <w:lvl w:ilvl="0" w:tplc="3F749B5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92A4B81"/>
    <w:multiLevelType w:val="hybridMultilevel"/>
    <w:tmpl w:val="CBDE9C48"/>
    <w:lvl w:ilvl="0" w:tplc="0CAC781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B601E77"/>
    <w:multiLevelType w:val="hybridMultilevel"/>
    <w:tmpl w:val="0DD62DDC"/>
    <w:lvl w:ilvl="0" w:tplc="AFD61D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047419"/>
    <w:multiLevelType w:val="hybridMultilevel"/>
    <w:tmpl w:val="B93CCC8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8" w15:restartNumberingAfterBreak="0">
    <w:nsid w:val="6E517AF4"/>
    <w:multiLevelType w:val="hybridMultilevel"/>
    <w:tmpl w:val="FA72AAC2"/>
    <w:lvl w:ilvl="0" w:tplc="F1BEB7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F184D7B"/>
    <w:multiLevelType w:val="hybridMultilevel"/>
    <w:tmpl w:val="4F20F6FA"/>
    <w:lvl w:ilvl="0" w:tplc="04090011">
      <w:start w:val="1"/>
      <w:numFmt w:val="decimal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9C04D4"/>
    <w:multiLevelType w:val="hybridMultilevel"/>
    <w:tmpl w:val="C7663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7067B7"/>
    <w:multiLevelType w:val="hybridMultilevel"/>
    <w:tmpl w:val="241A3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4610F1"/>
    <w:multiLevelType w:val="hybridMultilevel"/>
    <w:tmpl w:val="8798420A"/>
    <w:lvl w:ilvl="0" w:tplc="2E782A56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513226"/>
    <w:multiLevelType w:val="hybridMultilevel"/>
    <w:tmpl w:val="4AB42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5D4AB6"/>
    <w:multiLevelType w:val="hybridMultilevel"/>
    <w:tmpl w:val="9938794E"/>
    <w:lvl w:ilvl="0" w:tplc="139E10A4">
      <w:start w:val="1"/>
      <w:numFmt w:val="decimal"/>
      <w:lvlText w:val="%1)"/>
      <w:lvlJc w:val="left"/>
      <w:pPr>
        <w:ind w:left="1440" w:hanging="360"/>
      </w:pPr>
      <w:rPr>
        <w:rFonts w:ascii="Palatino Linotype" w:eastAsiaTheme="minorHAnsi" w:hAnsi="Palatino Linotype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CAC2E2B"/>
    <w:multiLevelType w:val="hybridMultilevel"/>
    <w:tmpl w:val="4A725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346A8C"/>
    <w:multiLevelType w:val="hybridMultilevel"/>
    <w:tmpl w:val="DA5EF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19"/>
  </w:num>
  <w:num w:numId="3">
    <w:abstractNumId w:val="11"/>
  </w:num>
  <w:num w:numId="4">
    <w:abstractNumId w:val="18"/>
  </w:num>
  <w:num w:numId="5">
    <w:abstractNumId w:val="30"/>
  </w:num>
  <w:num w:numId="6">
    <w:abstractNumId w:val="10"/>
  </w:num>
  <w:num w:numId="7">
    <w:abstractNumId w:val="40"/>
  </w:num>
  <w:num w:numId="8">
    <w:abstractNumId w:val="13"/>
  </w:num>
  <w:num w:numId="9">
    <w:abstractNumId w:val="24"/>
  </w:num>
  <w:num w:numId="10">
    <w:abstractNumId w:val="9"/>
  </w:num>
  <w:num w:numId="11">
    <w:abstractNumId w:val="20"/>
  </w:num>
  <w:num w:numId="12">
    <w:abstractNumId w:val="27"/>
  </w:num>
  <w:num w:numId="13">
    <w:abstractNumId w:val="7"/>
  </w:num>
  <w:num w:numId="14">
    <w:abstractNumId w:val="41"/>
  </w:num>
  <w:num w:numId="15">
    <w:abstractNumId w:val="5"/>
  </w:num>
  <w:num w:numId="16">
    <w:abstractNumId w:val="25"/>
  </w:num>
  <w:num w:numId="17">
    <w:abstractNumId w:val="0"/>
  </w:num>
  <w:num w:numId="18">
    <w:abstractNumId w:val="14"/>
  </w:num>
  <w:num w:numId="19">
    <w:abstractNumId w:val="28"/>
  </w:num>
  <w:num w:numId="20">
    <w:abstractNumId w:val="8"/>
  </w:num>
  <w:num w:numId="21">
    <w:abstractNumId w:val="21"/>
  </w:num>
  <w:num w:numId="22">
    <w:abstractNumId w:val="23"/>
  </w:num>
  <w:num w:numId="23">
    <w:abstractNumId w:val="26"/>
  </w:num>
  <w:num w:numId="24">
    <w:abstractNumId w:val="1"/>
  </w:num>
  <w:num w:numId="25">
    <w:abstractNumId w:val="4"/>
  </w:num>
  <w:num w:numId="26">
    <w:abstractNumId w:val="37"/>
  </w:num>
  <w:num w:numId="27">
    <w:abstractNumId w:val="32"/>
  </w:num>
  <w:num w:numId="28">
    <w:abstractNumId w:val="39"/>
  </w:num>
  <w:num w:numId="29">
    <w:abstractNumId w:val="44"/>
  </w:num>
  <w:num w:numId="30">
    <w:abstractNumId w:val="31"/>
  </w:num>
  <w:num w:numId="31">
    <w:abstractNumId w:val="46"/>
  </w:num>
  <w:num w:numId="32">
    <w:abstractNumId w:val="22"/>
  </w:num>
  <w:num w:numId="33">
    <w:abstractNumId w:val="16"/>
  </w:num>
  <w:num w:numId="34">
    <w:abstractNumId w:val="45"/>
  </w:num>
  <w:num w:numId="35">
    <w:abstractNumId w:val="29"/>
  </w:num>
  <w:num w:numId="36">
    <w:abstractNumId w:val="2"/>
  </w:num>
  <w:num w:numId="37">
    <w:abstractNumId w:val="6"/>
  </w:num>
  <w:num w:numId="38">
    <w:abstractNumId w:val="12"/>
  </w:num>
  <w:num w:numId="39">
    <w:abstractNumId w:val="34"/>
  </w:num>
  <w:num w:numId="40">
    <w:abstractNumId w:val="15"/>
  </w:num>
  <w:num w:numId="41">
    <w:abstractNumId w:val="3"/>
  </w:num>
  <w:num w:numId="42">
    <w:abstractNumId w:val="43"/>
  </w:num>
  <w:num w:numId="43">
    <w:abstractNumId w:val="33"/>
  </w:num>
  <w:num w:numId="44">
    <w:abstractNumId w:val="17"/>
  </w:num>
  <w:num w:numId="4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6"/>
  </w:num>
  <w:num w:numId="4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B0IjYyNjS0NzUyUdpeDU4uLM/DyQAvNaAGlH+X4sAAAA"/>
  </w:docVars>
  <w:rsids>
    <w:rsidRoot w:val="00216E91"/>
    <w:rsid w:val="00006BB7"/>
    <w:rsid w:val="0000729A"/>
    <w:rsid w:val="00017061"/>
    <w:rsid w:val="00027F56"/>
    <w:rsid w:val="000314D8"/>
    <w:rsid w:val="0004788E"/>
    <w:rsid w:val="00052892"/>
    <w:rsid w:val="0006052D"/>
    <w:rsid w:val="00067299"/>
    <w:rsid w:val="0007396E"/>
    <w:rsid w:val="0008120A"/>
    <w:rsid w:val="0009213F"/>
    <w:rsid w:val="000A3922"/>
    <w:rsid w:val="000B2FDD"/>
    <w:rsid w:val="000B6A40"/>
    <w:rsid w:val="000B6D63"/>
    <w:rsid w:val="000B7E7E"/>
    <w:rsid w:val="000C54F3"/>
    <w:rsid w:val="000D6305"/>
    <w:rsid w:val="000E2BD4"/>
    <w:rsid w:val="000E6061"/>
    <w:rsid w:val="0010141E"/>
    <w:rsid w:val="001028D3"/>
    <w:rsid w:val="00102A1A"/>
    <w:rsid w:val="001125F2"/>
    <w:rsid w:val="00113E18"/>
    <w:rsid w:val="00116147"/>
    <w:rsid w:val="00126CA3"/>
    <w:rsid w:val="001273CE"/>
    <w:rsid w:val="001329C9"/>
    <w:rsid w:val="0014543A"/>
    <w:rsid w:val="00145CC7"/>
    <w:rsid w:val="00154294"/>
    <w:rsid w:val="00163E9E"/>
    <w:rsid w:val="001962A4"/>
    <w:rsid w:val="00197C6F"/>
    <w:rsid w:val="001B406E"/>
    <w:rsid w:val="001B4F12"/>
    <w:rsid w:val="001E556C"/>
    <w:rsid w:val="001F05BD"/>
    <w:rsid w:val="00201875"/>
    <w:rsid w:val="00206351"/>
    <w:rsid w:val="00206CD8"/>
    <w:rsid w:val="002148A0"/>
    <w:rsid w:val="00216E91"/>
    <w:rsid w:val="00222D19"/>
    <w:rsid w:val="00226666"/>
    <w:rsid w:val="00230CC8"/>
    <w:rsid w:val="002320AE"/>
    <w:rsid w:val="0023551B"/>
    <w:rsid w:val="002440AB"/>
    <w:rsid w:val="0025107C"/>
    <w:rsid w:val="00260D3C"/>
    <w:rsid w:val="00263E04"/>
    <w:rsid w:val="00265333"/>
    <w:rsid w:val="00265C87"/>
    <w:rsid w:val="0026604A"/>
    <w:rsid w:val="00280675"/>
    <w:rsid w:val="00287AE6"/>
    <w:rsid w:val="002B1299"/>
    <w:rsid w:val="002C1462"/>
    <w:rsid w:val="002C58E1"/>
    <w:rsid w:val="002D42D5"/>
    <w:rsid w:val="002D5A3B"/>
    <w:rsid w:val="002F7223"/>
    <w:rsid w:val="003016BE"/>
    <w:rsid w:val="00303588"/>
    <w:rsid w:val="00304134"/>
    <w:rsid w:val="00315410"/>
    <w:rsid w:val="00317197"/>
    <w:rsid w:val="00322273"/>
    <w:rsid w:val="003622EC"/>
    <w:rsid w:val="00375A24"/>
    <w:rsid w:val="00380FD5"/>
    <w:rsid w:val="00382C42"/>
    <w:rsid w:val="00391634"/>
    <w:rsid w:val="003A0B45"/>
    <w:rsid w:val="003B1CBE"/>
    <w:rsid w:val="003B4BC0"/>
    <w:rsid w:val="003B6A4F"/>
    <w:rsid w:val="003D166F"/>
    <w:rsid w:val="003D1F36"/>
    <w:rsid w:val="003F1BCA"/>
    <w:rsid w:val="003F48DD"/>
    <w:rsid w:val="00400FDD"/>
    <w:rsid w:val="00413320"/>
    <w:rsid w:val="00414E47"/>
    <w:rsid w:val="00420B8A"/>
    <w:rsid w:val="004263E1"/>
    <w:rsid w:val="00434644"/>
    <w:rsid w:val="00437D1F"/>
    <w:rsid w:val="004800B5"/>
    <w:rsid w:val="004A2F43"/>
    <w:rsid w:val="004A30B0"/>
    <w:rsid w:val="004B5341"/>
    <w:rsid w:val="004B6BFE"/>
    <w:rsid w:val="004C63BB"/>
    <w:rsid w:val="004C7049"/>
    <w:rsid w:val="004F05A2"/>
    <w:rsid w:val="00503061"/>
    <w:rsid w:val="005032B3"/>
    <w:rsid w:val="005070B4"/>
    <w:rsid w:val="00511626"/>
    <w:rsid w:val="00512457"/>
    <w:rsid w:val="005169F0"/>
    <w:rsid w:val="00516DF1"/>
    <w:rsid w:val="00523A98"/>
    <w:rsid w:val="0052790E"/>
    <w:rsid w:val="0053725A"/>
    <w:rsid w:val="00544532"/>
    <w:rsid w:val="00565FDF"/>
    <w:rsid w:val="005751FF"/>
    <w:rsid w:val="00590C6C"/>
    <w:rsid w:val="005A6661"/>
    <w:rsid w:val="005C003A"/>
    <w:rsid w:val="005D406E"/>
    <w:rsid w:val="00601051"/>
    <w:rsid w:val="00603CE7"/>
    <w:rsid w:val="00605DBD"/>
    <w:rsid w:val="00606EFC"/>
    <w:rsid w:val="0061124F"/>
    <w:rsid w:val="00615D6B"/>
    <w:rsid w:val="00621CB9"/>
    <w:rsid w:val="00624A9B"/>
    <w:rsid w:val="0063433E"/>
    <w:rsid w:val="006434D8"/>
    <w:rsid w:val="00650456"/>
    <w:rsid w:val="00651102"/>
    <w:rsid w:val="00651CC1"/>
    <w:rsid w:val="00652F8B"/>
    <w:rsid w:val="0067620A"/>
    <w:rsid w:val="0068655C"/>
    <w:rsid w:val="006A7737"/>
    <w:rsid w:val="006B296D"/>
    <w:rsid w:val="006B3264"/>
    <w:rsid w:val="006C5F5D"/>
    <w:rsid w:val="006D258B"/>
    <w:rsid w:val="006D4E2D"/>
    <w:rsid w:val="006E0928"/>
    <w:rsid w:val="006E49A1"/>
    <w:rsid w:val="007326F8"/>
    <w:rsid w:val="00743AA9"/>
    <w:rsid w:val="00746F7F"/>
    <w:rsid w:val="00762865"/>
    <w:rsid w:val="00773B8F"/>
    <w:rsid w:val="00785DF7"/>
    <w:rsid w:val="00787F65"/>
    <w:rsid w:val="007A03D6"/>
    <w:rsid w:val="007A616F"/>
    <w:rsid w:val="007C1864"/>
    <w:rsid w:val="0081663E"/>
    <w:rsid w:val="008208D1"/>
    <w:rsid w:val="00825766"/>
    <w:rsid w:val="00832F10"/>
    <w:rsid w:val="008376A9"/>
    <w:rsid w:val="0085112E"/>
    <w:rsid w:val="00863C43"/>
    <w:rsid w:val="00882160"/>
    <w:rsid w:val="00884B2E"/>
    <w:rsid w:val="008876BD"/>
    <w:rsid w:val="008A6161"/>
    <w:rsid w:val="008D569F"/>
    <w:rsid w:val="008E60C3"/>
    <w:rsid w:val="00911DFE"/>
    <w:rsid w:val="0094083F"/>
    <w:rsid w:val="00940947"/>
    <w:rsid w:val="00942441"/>
    <w:rsid w:val="009548AF"/>
    <w:rsid w:val="0095616D"/>
    <w:rsid w:val="00964E27"/>
    <w:rsid w:val="00971BCE"/>
    <w:rsid w:val="00990D3C"/>
    <w:rsid w:val="00991109"/>
    <w:rsid w:val="009B66A3"/>
    <w:rsid w:val="009D6FF1"/>
    <w:rsid w:val="009F38B4"/>
    <w:rsid w:val="009F69F1"/>
    <w:rsid w:val="00A02FEC"/>
    <w:rsid w:val="00A04ABA"/>
    <w:rsid w:val="00A14778"/>
    <w:rsid w:val="00A2140E"/>
    <w:rsid w:val="00A249B3"/>
    <w:rsid w:val="00A37ED8"/>
    <w:rsid w:val="00A43542"/>
    <w:rsid w:val="00A61ADA"/>
    <w:rsid w:val="00A746C1"/>
    <w:rsid w:val="00A76A92"/>
    <w:rsid w:val="00A837C4"/>
    <w:rsid w:val="00A86CC0"/>
    <w:rsid w:val="00AB139F"/>
    <w:rsid w:val="00AC0C56"/>
    <w:rsid w:val="00AD09A6"/>
    <w:rsid w:val="00AE75BE"/>
    <w:rsid w:val="00B00E3B"/>
    <w:rsid w:val="00B13031"/>
    <w:rsid w:val="00B24E9A"/>
    <w:rsid w:val="00B255A9"/>
    <w:rsid w:val="00B26996"/>
    <w:rsid w:val="00B407CD"/>
    <w:rsid w:val="00B6179D"/>
    <w:rsid w:val="00B84889"/>
    <w:rsid w:val="00B927C0"/>
    <w:rsid w:val="00B9465B"/>
    <w:rsid w:val="00BA6C99"/>
    <w:rsid w:val="00BD23B5"/>
    <w:rsid w:val="00BD34D0"/>
    <w:rsid w:val="00BD4875"/>
    <w:rsid w:val="00BD4E92"/>
    <w:rsid w:val="00BF1C14"/>
    <w:rsid w:val="00C1102C"/>
    <w:rsid w:val="00C13747"/>
    <w:rsid w:val="00C144FF"/>
    <w:rsid w:val="00C27E67"/>
    <w:rsid w:val="00C27EEF"/>
    <w:rsid w:val="00C33DE0"/>
    <w:rsid w:val="00C37AFB"/>
    <w:rsid w:val="00C61CF7"/>
    <w:rsid w:val="00C64E7D"/>
    <w:rsid w:val="00C91460"/>
    <w:rsid w:val="00CA5C45"/>
    <w:rsid w:val="00CB1139"/>
    <w:rsid w:val="00CB4F63"/>
    <w:rsid w:val="00CD0FAD"/>
    <w:rsid w:val="00CD437D"/>
    <w:rsid w:val="00CD4EBA"/>
    <w:rsid w:val="00CE2135"/>
    <w:rsid w:val="00CE3CF1"/>
    <w:rsid w:val="00D10BB0"/>
    <w:rsid w:val="00D2450E"/>
    <w:rsid w:val="00D26B34"/>
    <w:rsid w:val="00D273B3"/>
    <w:rsid w:val="00D334BA"/>
    <w:rsid w:val="00D50337"/>
    <w:rsid w:val="00D62D10"/>
    <w:rsid w:val="00D658DC"/>
    <w:rsid w:val="00D97991"/>
    <w:rsid w:val="00DA05F5"/>
    <w:rsid w:val="00DC280C"/>
    <w:rsid w:val="00DF6BD4"/>
    <w:rsid w:val="00DF72AA"/>
    <w:rsid w:val="00E24A6C"/>
    <w:rsid w:val="00E25540"/>
    <w:rsid w:val="00E25E64"/>
    <w:rsid w:val="00E27E99"/>
    <w:rsid w:val="00E5228D"/>
    <w:rsid w:val="00E632D9"/>
    <w:rsid w:val="00E638E6"/>
    <w:rsid w:val="00E63BC9"/>
    <w:rsid w:val="00E64E3E"/>
    <w:rsid w:val="00EA34EE"/>
    <w:rsid w:val="00EB05CE"/>
    <w:rsid w:val="00EB5C6E"/>
    <w:rsid w:val="00EB6CDC"/>
    <w:rsid w:val="00ED2A5D"/>
    <w:rsid w:val="00EE0297"/>
    <w:rsid w:val="00EE5724"/>
    <w:rsid w:val="00EF0A52"/>
    <w:rsid w:val="00F00009"/>
    <w:rsid w:val="00F013C6"/>
    <w:rsid w:val="00F01CB6"/>
    <w:rsid w:val="00F02981"/>
    <w:rsid w:val="00F23C03"/>
    <w:rsid w:val="00F3048B"/>
    <w:rsid w:val="00F419DB"/>
    <w:rsid w:val="00F461D3"/>
    <w:rsid w:val="00F5327D"/>
    <w:rsid w:val="00F5412F"/>
    <w:rsid w:val="00F6452F"/>
    <w:rsid w:val="00F769F2"/>
    <w:rsid w:val="00FB18B4"/>
    <w:rsid w:val="00FB5E7D"/>
    <w:rsid w:val="00FB79C3"/>
    <w:rsid w:val="00FC1808"/>
    <w:rsid w:val="00FC1EEC"/>
    <w:rsid w:val="00FD76A6"/>
    <w:rsid w:val="00FE42D0"/>
    <w:rsid w:val="00FE5BC6"/>
    <w:rsid w:val="00FE5E25"/>
    <w:rsid w:val="00FF2955"/>
    <w:rsid w:val="00FF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FB3C7"/>
  <w15:docId w15:val="{C88FF028-E130-4436-AFC8-03324A921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139"/>
  </w:style>
  <w:style w:type="paragraph" w:styleId="Heading1">
    <w:name w:val="heading 1"/>
    <w:basedOn w:val="Normal"/>
    <w:next w:val="Normal"/>
    <w:link w:val="Heading1Char"/>
    <w:qFormat/>
    <w:rsid w:val="00F5327D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5F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E9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F5327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346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37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7C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E029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5FD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8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33184CEB11F648BBD0F70F1BE6A53E" ma:contentTypeVersion="13" ma:contentTypeDescription="Create a new document." ma:contentTypeScope="" ma:versionID="165ace58aa4c0745de95a9e7ed49b456">
  <xsd:schema xmlns:xsd="http://www.w3.org/2001/XMLSchema" xmlns:xs="http://www.w3.org/2001/XMLSchema" xmlns:p="http://schemas.microsoft.com/office/2006/metadata/properties" xmlns:ns3="a44a327f-4c77-4059-bb07-e278862d87fb" xmlns:ns4="7fa3c9fb-ef78-47d6-a04f-8ab7fe78f626" targetNamespace="http://schemas.microsoft.com/office/2006/metadata/properties" ma:root="true" ma:fieldsID="098b4b1d57e2a0ec530485a2f4043cd3" ns3:_="" ns4:_="">
    <xsd:import namespace="a44a327f-4c77-4059-bb07-e278862d87fb"/>
    <xsd:import namespace="7fa3c9fb-ef78-47d6-a04f-8ab7fe78f6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4a327f-4c77-4059-bb07-e278862d87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c9fb-ef78-47d6-a04f-8ab7fe78f62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F49235-5199-41E8-857F-7E1474B328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E567A14-616A-4D00-A1CE-11415BF00BD5}">
  <ds:schemaRefs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purl.org/dc/elements/1.1/"/>
    <ds:schemaRef ds:uri="http://www.w3.org/XML/1998/namespace"/>
    <ds:schemaRef ds:uri="7fa3c9fb-ef78-47d6-a04f-8ab7fe78f626"/>
    <ds:schemaRef ds:uri="a44a327f-4c77-4059-bb07-e278862d87fb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64BA7F6-8B1A-4000-BFA1-AFCF5BA1A7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115449-CC17-4B8E-8D52-DAAADE9C81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4a327f-4c77-4059-bb07-e278862d87fb"/>
    <ds:schemaRef ds:uri="7fa3c9fb-ef78-47d6-a04f-8ab7fe78f6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Research</Company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son, Brian A</dc:creator>
  <cp:lastModifiedBy>Nikou, Roshan</cp:lastModifiedBy>
  <cp:revision>4</cp:revision>
  <cp:lastPrinted>2016-10-26T13:57:00Z</cp:lastPrinted>
  <dcterms:created xsi:type="dcterms:W3CDTF">2022-03-02T16:50:00Z</dcterms:created>
  <dcterms:modified xsi:type="dcterms:W3CDTF">2022-03-02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33184CEB11F648BBD0F70F1BE6A53E</vt:lpwstr>
  </property>
</Properties>
</file>